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Sri</w:t>
      </w:r>
      <w:r>
        <w:t xml:space="preserve"> </w:t>
      </w:r>
      <w:r>
        <w:t xml:space="preserve">Lanka</w:t>
      </w:r>
      <w:r>
        <w:t xml:space="preserve"> </w:t>
      </w:r>
      <w:r>
        <w:t xml:space="preserve">Colombo</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Recipient's Name]</w:t>
      </w:r>
      <w:r>
        <w:br/>
      </w:r>
      <w:r>
        <w:t xml:space="preserve">[Company/Organization Name]</w:t>
      </w:r>
      <w:r>
        <w:br/>
      </w:r>
      <w:r>
        <w:t xml:space="preserve">[Address]</w:t>
      </w:r>
      <w:r>
        <w:br/>
      </w:r>
      <w:r>
        <w:t xml:space="preserve">[City, Postal Code]</w:t>
      </w:r>
    </w:p>
    <w:bookmarkStart w:id="20" w:name="dear-recipients-name"/>
    <w:p>
      <w:pPr>
        <w:pStyle w:val="Heading2"/>
      </w:pPr>
      <w:r>
        <w:t xml:space="preserve">Dear [Recipient's Name],</w:t>
      </w:r>
    </w:p>
    <w:p>
      <w:pPr>
        <w:pStyle w:val="FirstParagraph"/>
      </w:pPr>
      <w:r>
        <w:t xml:space="preserve">As a dedicated Musician with a deep connection to the vibrant cultural tapestry of Sri Lanka Colombo, I am writing to express my enthusiasm for the opportunity to contribute my talents and experiences to your esteemed organization. With over [X years] of experience in musical performance, composition, and community engagement, I have cultivated a unique perspective that bridges traditional Sri Lankan musical heritage with contemporary creative practices. This cover letter outlines my qualifications and passion for music, particularly within the dynamic context of Colombo’s artistic landscape.</w:t>
      </w:r>
    </w:p>
    <w:p>
      <w:pPr>
        <w:pStyle w:val="BodyText"/>
      </w:pPr>
      <w:r>
        <w:t xml:space="preserve">Sri Lanka Colombo is a city where music transcends boundaries—it is the heartbeat of daily life, a reflection of our diverse cultural identities, and a unifying force that brings communities together. As someone who has grown up immersed in this environment, I have always felt an intrinsic responsibility to honor and evolve the musical traditions that define our nation. My journey as a Musician has been shaped by this ethos, from learning the intricate rhythms of traditional drumming to experimenting with modern genres that resonate with younger generations. This duality—rooted in tradition yet open to innovation—defines my approach to music and my desire to contribute meaningfully to Colombo’s evolving artistic scene.</w:t>
      </w:r>
    </w:p>
    <w:p>
      <w:pPr>
        <w:pStyle w:val="BodyText"/>
      </w:pPr>
      <w:r>
        <w:t xml:space="preserve">My formal training began at the [Name of Music School/Institution] in Colombo, where I studied under renowned instructors who emphasized both technical mastery and cultural authenticity. I have since performed in numerous venues across the city, from intimate jazz clubs to grand concert halls, each experience deepening my understanding of how music can transcend language and connect people. Whether it is playing the [specific instrument, e.g., "geta beraya" or "maddala"] or composing original works that blend Sinhalese and Tamil musical elements, I strive to create art that reflects the richness of Sri Lankan identity.</w:t>
      </w:r>
    </w:p>
    <w:p>
      <w:pPr>
        <w:pStyle w:val="BodyText"/>
      </w:pPr>
      <w:r>
        <w:t xml:space="preserve">One of my proudest achievements was collaborating with local artists on a project titled "[Project Name]," which aimed to preserve and modernize traditional folk songs. This initiative not only received critical acclaim but also fostered intergenerational dialogue, bridging gaps between elders who cherished the old melodies and youth eager to reinterpret them. Such efforts align with my belief that music is a living, evolving force—one that must be nurtured through education, innovation, and community involvement. In Colombo, where urbanization and globalization are reshaping cultural practices, I see a pressing need for musicians who can act as both guardians of tradition and pioneers of new expressions.</w:t>
      </w:r>
    </w:p>
    <w:p>
      <w:pPr>
        <w:pStyle w:val="BodyText"/>
      </w:pPr>
      <w:r>
        <w:t xml:space="preserve">As a Musician in Sri Lanka Colombo, I have also been actively involved in educational outreach programs. I have conducted workshops at schools and community centers, teaching children and adults alike the fundamentals of rhythm, melody, and composition. These experiences have reinforced my conviction that music is not just an art form but a tool for empowerment. In a city as diverse as Colombo, where cultural festivals like the [Name of Festival] celebrate the country’s multicultural heritage, I have witnessed firsthand how music can foster unity and resilience. My goal is to continue this work by creating platforms where artists from all backgrounds can collaborate and thrive.</w:t>
      </w:r>
    </w:p>
    <w:p>
      <w:pPr>
        <w:pStyle w:val="BodyText"/>
      </w:pPr>
      <w:r>
        <w:t xml:space="preserve">What sets me apart as a Musician is my ability to adapt to various musical contexts while maintaining a strong sense of cultural integrity. Whether performing in a traditional ensemble, composing for film or theater, or teaching private lessons, I approach each project with the same level of dedication and creativity. My recent work on [specific project or performance] in Colombo was particularly meaningful—it involved integrating electronic elements with classical Sinhalese music to create a soundscape that resonated with both local and international audiences. This kind of experimentation, rooted in respect for tradition, is something I hope to explore further in the future.</w:t>
      </w:r>
    </w:p>
    <w:p>
      <w:pPr>
        <w:pStyle w:val="BodyText"/>
      </w:pPr>
      <w:r>
        <w:t xml:space="preserve">I am especially drawn to [Company/Organization Name] because of its commitment to [mention specific values or initiatives, e.g., "preserving Sri Lankan musical heritage" or "supporting emerging artists"]. Your work in [specific project, event, or cause] aligns closely with my own vision for music as a catalyst for cultural preservation and social change. I am eager to contribute my skills in performance, composition, and community engagement to help advance your mission. Whether it is leading a workshop for young musicians or collaborating on an innovative musical production, I am confident that my background and passion will add value to your team.</w:t>
      </w:r>
    </w:p>
    <w:p>
      <w:pPr>
        <w:pStyle w:val="BodyText"/>
      </w:pPr>
      <w:r>
        <w:t xml:space="preserve">In Sri Lanka Colombo, music is more than entertainment—it is a legacy passed down through generations. As a Musician, I have always sought to honor this legacy while embracing the possibilities of the future. I would be thrilled to discuss how my experiences and aspirations align with the goals of your organization. Thank you for considering my application. I look forward to the opportunity to contribute to [Company/Organization Name]’s continued success and to grow alongside a community that values the transformative power of music.</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Sri Lanka Colombo</dc:title>
  <dc:creator/>
  <cp:keywords/>
  <dcterms:created xsi:type="dcterms:W3CDTF">2026-07-21T10:47:05Z</dcterms:created>
  <dcterms:modified xsi:type="dcterms:W3CDTF">2026-07-21T10:47:05Z</dcterms:modified>
</cp:coreProperties>
</file>

<file path=docProps/custom.xml><?xml version="1.0" encoding="utf-8"?>
<Properties xmlns="http://schemas.openxmlformats.org/officeDocument/2006/custom-properties" xmlns:vt="http://schemas.openxmlformats.org/officeDocument/2006/docPropsVTypes"/>
</file>